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08C9E" w14:textId="77777777" w:rsidR="00B97425" w:rsidRDefault="00B9742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</w:rPr>
      </w:pPr>
    </w:p>
    <w:tbl>
      <w:tblPr>
        <w:tblStyle w:val="a"/>
        <w:tblW w:w="957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6" w:space="0" w:color="FFFFFF"/>
          <w:insideV w:val="single" w:sz="6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1516"/>
        <w:gridCol w:w="8060"/>
      </w:tblGrid>
      <w:tr w:rsidR="00B97425" w14:paraId="30CC2D20" w14:textId="77777777">
        <w:trPr>
          <w:trHeight w:val="277"/>
        </w:trPr>
        <w:tc>
          <w:tcPr>
            <w:tcW w:w="151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</w:tcPr>
          <w:p w14:paraId="3F7F39E1" w14:textId="740D3720" w:rsidR="00B97425" w:rsidRDefault="001E2044">
            <w:pPr>
              <w:spacing w:line="240" w:lineRule="auto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Case Study</w:t>
            </w:r>
          </w:p>
        </w:tc>
        <w:tc>
          <w:tcPr>
            <w:tcW w:w="80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</w:tcPr>
          <w:p w14:paraId="0EDC3439" w14:textId="1EE6A65C" w:rsidR="00B97425" w:rsidRDefault="00B97425">
            <w:pPr>
              <w:spacing w:line="240" w:lineRule="auto"/>
              <w:rPr>
                <w:color w:val="FFFFFF"/>
              </w:rPr>
            </w:pPr>
          </w:p>
        </w:tc>
      </w:tr>
      <w:tr w:rsidR="00B97425" w14:paraId="07215C20" w14:textId="77777777">
        <w:trPr>
          <w:trHeight w:val="277"/>
        </w:trPr>
        <w:tc>
          <w:tcPr>
            <w:tcW w:w="151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</w:tcPr>
          <w:p w14:paraId="23EBE3DE" w14:textId="77777777" w:rsidR="00B97425" w:rsidRDefault="001E2044">
            <w:pPr>
              <w:spacing w:line="240" w:lineRule="auto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Team Lead (bold) and Members</w:t>
            </w:r>
          </w:p>
        </w:tc>
        <w:tc>
          <w:tcPr>
            <w:tcW w:w="80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</w:tcPr>
          <w:p w14:paraId="2B917AD1" w14:textId="004E68DF" w:rsidR="00B97425" w:rsidRDefault="00B97425">
            <w:pPr>
              <w:spacing w:line="240" w:lineRule="auto"/>
              <w:rPr>
                <w:color w:val="FFFFFF"/>
                <w:vertAlign w:val="superscript"/>
              </w:rPr>
            </w:pPr>
          </w:p>
        </w:tc>
      </w:tr>
      <w:tr w:rsidR="00B97425" w14:paraId="46AC1B09" w14:textId="77777777">
        <w:trPr>
          <w:trHeight w:val="266"/>
        </w:trPr>
        <w:tc>
          <w:tcPr>
            <w:tcW w:w="1516" w:type="dxa"/>
            <w:tcBorders>
              <w:top w:val="single" w:sz="8" w:space="0" w:color="FFFFFF"/>
              <w:left w:val="single" w:sz="8" w:space="0" w:color="FFFFFF"/>
              <w:right w:val="single" w:sz="24" w:space="0" w:color="FFFFFF"/>
            </w:tcBorders>
            <w:shd w:val="clear" w:color="auto" w:fill="4F81BD"/>
          </w:tcPr>
          <w:p w14:paraId="25D7F3F2" w14:textId="77777777" w:rsidR="00B97425" w:rsidRDefault="001E2044">
            <w:pPr>
              <w:spacing w:line="240" w:lineRule="auto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Department and University</w:t>
            </w:r>
          </w:p>
        </w:tc>
        <w:tc>
          <w:tcPr>
            <w:tcW w:w="80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7BFDE"/>
          </w:tcPr>
          <w:p w14:paraId="33C92563" w14:textId="1D188161" w:rsidR="00B97425" w:rsidRDefault="00B97425">
            <w:pPr>
              <w:spacing w:line="240" w:lineRule="auto"/>
            </w:pPr>
          </w:p>
        </w:tc>
      </w:tr>
      <w:tr w:rsidR="00B97425" w14:paraId="6500B002" w14:textId="77777777">
        <w:trPr>
          <w:trHeight w:val="277"/>
        </w:trPr>
        <w:tc>
          <w:tcPr>
            <w:tcW w:w="1516" w:type="dxa"/>
            <w:tcBorders>
              <w:top w:val="single" w:sz="8" w:space="0" w:color="FFFFFF"/>
              <w:left w:val="single" w:sz="8" w:space="0" w:color="FFFFFF"/>
              <w:right w:val="single" w:sz="24" w:space="0" w:color="FFFFFF"/>
            </w:tcBorders>
            <w:shd w:val="clear" w:color="auto" w:fill="4F81BD"/>
          </w:tcPr>
          <w:p w14:paraId="5395FA77" w14:textId="77777777" w:rsidR="00B97425" w:rsidRDefault="001E2044">
            <w:pPr>
              <w:spacing w:line="240" w:lineRule="auto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Supervisor</w:t>
            </w:r>
          </w:p>
        </w:tc>
        <w:tc>
          <w:tcPr>
            <w:tcW w:w="80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7BFDE"/>
          </w:tcPr>
          <w:p w14:paraId="3BB68B09" w14:textId="50281598" w:rsidR="00B97425" w:rsidRDefault="00B97425">
            <w:pPr>
              <w:spacing w:line="240" w:lineRule="auto"/>
            </w:pPr>
          </w:p>
        </w:tc>
      </w:tr>
      <w:tr w:rsidR="00B97425" w14:paraId="1B11D079" w14:textId="77777777">
        <w:trPr>
          <w:trHeight w:val="277"/>
        </w:trPr>
        <w:tc>
          <w:tcPr>
            <w:tcW w:w="1516" w:type="dxa"/>
            <w:tcBorders>
              <w:left w:val="single" w:sz="8" w:space="0" w:color="FFFFFF"/>
              <w:right w:val="single" w:sz="24" w:space="0" w:color="FFFFFF"/>
            </w:tcBorders>
            <w:shd w:val="clear" w:color="auto" w:fill="4F81BD"/>
          </w:tcPr>
          <w:p w14:paraId="666D3176" w14:textId="77777777" w:rsidR="00B97425" w:rsidRDefault="001E2044">
            <w:pPr>
              <w:spacing w:line="240" w:lineRule="auto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Project Title</w:t>
            </w:r>
          </w:p>
        </w:tc>
        <w:tc>
          <w:tcPr>
            <w:tcW w:w="8060" w:type="dxa"/>
            <w:shd w:val="clear" w:color="auto" w:fill="D3DFEE"/>
          </w:tcPr>
          <w:p w14:paraId="060F7BEC" w14:textId="2CD13A44" w:rsidR="00B97425" w:rsidRDefault="00B97425">
            <w:pPr>
              <w:spacing w:line="240" w:lineRule="auto"/>
            </w:pPr>
          </w:p>
        </w:tc>
      </w:tr>
    </w:tbl>
    <w:p w14:paraId="15776D3A" w14:textId="77777777" w:rsidR="00B97425" w:rsidRDefault="00B9742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</w:p>
    <w:p w14:paraId="6DFF3025" w14:textId="013BA8E2" w:rsidR="00B97425" w:rsidRDefault="001E2044">
      <w:pPr>
        <w:spacing w:line="240" w:lineRule="auto"/>
        <w:rPr>
          <w:color w:val="000000"/>
        </w:rPr>
      </w:pPr>
      <w:r>
        <w:rPr>
          <w:color w:val="000000"/>
        </w:rPr>
        <w:t xml:space="preserve">INTRODUCTION:  </w:t>
      </w:r>
    </w:p>
    <w:p w14:paraId="713E04F7" w14:textId="68CAA770" w:rsidR="00B97425" w:rsidRDefault="001E2044">
      <w:pPr>
        <w:spacing w:line="240" w:lineRule="auto"/>
        <w:rPr>
          <w:color w:val="000000"/>
        </w:rPr>
      </w:pPr>
      <w:r>
        <w:rPr>
          <w:color w:val="000000"/>
        </w:rPr>
        <w:t xml:space="preserve">OBJECTIVE: </w:t>
      </w:r>
    </w:p>
    <w:p w14:paraId="3F44DD7E" w14:textId="41865C83" w:rsidR="00B97425" w:rsidRPr="00E35F7B" w:rsidRDefault="001E2044" w:rsidP="00E35F7B">
      <w:pPr>
        <w:spacing w:line="240" w:lineRule="auto"/>
        <w:rPr>
          <w:color w:val="000000"/>
        </w:rPr>
      </w:pPr>
      <w:r>
        <w:rPr>
          <w:color w:val="000000"/>
        </w:rPr>
        <w:t xml:space="preserve">METHODS: </w:t>
      </w:r>
    </w:p>
    <w:p w14:paraId="4FF1FA59" w14:textId="77777777" w:rsidR="00B97425" w:rsidRDefault="001E2044">
      <w:pPr>
        <w:spacing w:line="240" w:lineRule="auto"/>
        <w:rPr>
          <w:color w:val="000000"/>
        </w:rPr>
      </w:pPr>
      <w:r>
        <w:rPr>
          <w:color w:val="000000"/>
        </w:rPr>
        <w:t xml:space="preserve">RESULTS: </w:t>
      </w:r>
    </w:p>
    <w:p w14:paraId="5CC9B82B" w14:textId="12F79D38" w:rsidR="00B97425" w:rsidRDefault="001E2044" w:rsidP="00E35F7B">
      <w:pPr>
        <w:spacing w:line="240" w:lineRule="auto"/>
        <w:jc w:val="both"/>
        <w:rPr>
          <w:i/>
          <w:color w:val="000000"/>
        </w:rPr>
      </w:pPr>
      <w:r>
        <w:rPr>
          <w:color w:val="000000"/>
        </w:rPr>
        <w:t xml:space="preserve">CONCLUSIONS: </w:t>
      </w:r>
      <w:bookmarkStart w:id="0" w:name="_heading=h.gjdgxs" w:colFirst="0" w:colLast="0"/>
      <w:bookmarkStart w:id="1" w:name="_heading=h.by9z7js6k8o3" w:colFirst="0" w:colLast="0"/>
      <w:bookmarkStart w:id="2" w:name="_heading=h.23h5s7z3v3k6" w:colFirst="0" w:colLast="0"/>
      <w:bookmarkEnd w:id="0"/>
      <w:bookmarkEnd w:id="1"/>
      <w:bookmarkEnd w:id="2"/>
    </w:p>
    <w:p w14:paraId="40572910" w14:textId="328271AE" w:rsidR="00E35F7B" w:rsidRPr="006D0B71" w:rsidRDefault="006D0B71" w:rsidP="00E35F7B">
      <w:pPr>
        <w:spacing w:line="240" w:lineRule="auto"/>
        <w:jc w:val="both"/>
        <w:rPr>
          <w:iCs/>
          <w:color w:val="000000"/>
        </w:rPr>
      </w:pPr>
      <w:r>
        <w:rPr>
          <w:iCs/>
          <w:color w:val="000000"/>
        </w:rPr>
        <w:t xml:space="preserve">Note: This abstract does not need to be identical to the final poster work. Some modifications and updates on the final poster are allowed. </w:t>
      </w:r>
    </w:p>
    <w:sectPr w:rsidR="00E35F7B" w:rsidRPr="006D0B7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B80C26" w14:textId="77777777" w:rsidR="00953CBA" w:rsidRDefault="00953CBA">
      <w:pPr>
        <w:spacing w:after="0" w:line="240" w:lineRule="auto"/>
      </w:pPr>
      <w:r>
        <w:separator/>
      </w:r>
    </w:p>
  </w:endnote>
  <w:endnote w:type="continuationSeparator" w:id="0">
    <w:p w14:paraId="219A9EE9" w14:textId="77777777" w:rsidR="00953CBA" w:rsidRDefault="00953C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AA7FA" w14:textId="77777777" w:rsidR="00B97425" w:rsidRDefault="00B9742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F94DCD" w14:textId="77777777" w:rsidR="00B97425" w:rsidRDefault="00B9742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80684" w14:textId="77777777" w:rsidR="00B97425" w:rsidRDefault="00B9742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B618D1" w14:textId="77777777" w:rsidR="00953CBA" w:rsidRDefault="00953CBA">
      <w:pPr>
        <w:spacing w:after="0" w:line="240" w:lineRule="auto"/>
      </w:pPr>
      <w:r>
        <w:separator/>
      </w:r>
    </w:p>
  </w:footnote>
  <w:footnote w:type="continuationSeparator" w:id="0">
    <w:p w14:paraId="76B2808F" w14:textId="77777777" w:rsidR="00953CBA" w:rsidRDefault="00953C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073B9" w14:textId="77777777" w:rsidR="00B97425" w:rsidRDefault="00B9742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DDF25" w14:textId="47C999C6" w:rsidR="00B97425" w:rsidRDefault="001E2044">
    <w:pPr>
      <w:pBdr>
        <w:top w:val="nil"/>
        <w:left w:val="nil"/>
        <w:bottom w:val="single" w:sz="24" w:space="1" w:color="622423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rFonts w:ascii="Cambria" w:eastAsia="Cambria" w:hAnsi="Cambria" w:cs="Cambria"/>
        <w:color w:val="000000"/>
        <w:sz w:val="32"/>
        <w:szCs w:val="32"/>
      </w:rPr>
    </w:pPr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>202</w:t>
    </w:r>
    <w:r w:rsidR="00242540">
      <w:rPr>
        <w:rFonts w:ascii="Times New Roman" w:eastAsia="Times New Roman" w:hAnsi="Times New Roman" w:cs="Times New Roman"/>
        <w:b/>
        <w:color w:val="000000"/>
        <w:sz w:val="32"/>
        <w:szCs w:val="32"/>
      </w:rPr>
      <w:t>4</w:t>
    </w:r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 xml:space="preserve"> SSC Case Studies in Data Analysis Poster Competition</w:t>
    </w:r>
  </w:p>
  <w:p w14:paraId="435676F7" w14:textId="77777777" w:rsidR="00B97425" w:rsidRDefault="00B9742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48EC8E" w14:textId="77777777" w:rsidR="00B97425" w:rsidRDefault="00B9742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0tjQxNTUzMzCxMLJU0lEKTi0uzszPAykwrAUATXn3cywAAAA="/>
  </w:docVars>
  <w:rsids>
    <w:rsidRoot w:val="00B97425"/>
    <w:rsid w:val="001E2044"/>
    <w:rsid w:val="00242540"/>
    <w:rsid w:val="00364FD1"/>
    <w:rsid w:val="006D0B71"/>
    <w:rsid w:val="00953CBA"/>
    <w:rsid w:val="00A803D5"/>
    <w:rsid w:val="00B97425"/>
    <w:rsid w:val="00BD0AEE"/>
    <w:rsid w:val="00E35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C10B02"/>
  <w15:docId w15:val="{1D31E801-E71D-4061-8BCE-57E23C3E3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FF6D05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C7C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pel">
    <w:name w:val="_pe_l"/>
    <w:basedOn w:val="DefaultParagraphFont"/>
    <w:rsid w:val="008E2398"/>
  </w:style>
  <w:style w:type="character" w:customStyle="1" w:styleId="bidi">
    <w:name w:val="bidi"/>
    <w:basedOn w:val="DefaultParagraphFont"/>
    <w:rsid w:val="008E2398"/>
  </w:style>
  <w:style w:type="character" w:customStyle="1" w:styleId="allowtextselection">
    <w:name w:val="allowtextselection"/>
    <w:basedOn w:val="DefaultParagraphFont"/>
    <w:rsid w:val="008E2398"/>
  </w:style>
  <w:style w:type="paragraph" w:styleId="Footer">
    <w:name w:val="footer"/>
    <w:basedOn w:val="Normal"/>
    <w:link w:val="FooterChar"/>
    <w:uiPriority w:val="99"/>
    <w:unhideWhenUsed/>
    <w:rsid w:val="00A83742"/>
    <w:pPr>
      <w:tabs>
        <w:tab w:val="center" w:pos="4680"/>
        <w:tab w:val="right" w:pos="9360"/>
      </w:tabs>
    </w:pPr>
    <w:rPr>
      <w:rFonts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A83742"/>
    <w:rPr>
      <w:rFonts w:ascii="Calibri" w:eastAsia="Calibri" w:hAnsi="Calibri" w:cs="Times New Roman"/>
    </w:rPr>
  </w:style>
  <w:style w:type="paragraph" w:customStyle="1" w:styleId="Default">
    <w:name w:val="Default"/>
    <w:rsid w:val="00A83742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A837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3742"/>
  </w:style>
  <w:style w:type="paragraph" w:styleId="BalloonText">
    <w:name w:val="Balloon Text"/>
    <w:basedOn w:val="Normal"/>
    <w:link w:val="BalloonTextChar"/>
    <w:uiPriority w:val="99"/>
    <w:semiHidden/>
    <w:unhideWhenUsed/>
    <w:rsid w:val="00A837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742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Ant9PwsVPKyZxDHW4agsIsg/95Q==">AMUW2mW0l5uEGxA9OHFnP80cwgF3SyYI2q3tphhafKq+beQZTLEKok9rCjIwY8mY3C3cB3xUlo1af2ZBSNgE+u121wjEx2nCd/cysi0FDuY5n8UlicA1EDUvPLoLwtmvzCAhd9gNp46EXhX412c61yu1Q+2UPbev80DdbJUoLdWa3V2D+HNCvwAV0ZPxq77/bNKonUCPid7rNKrbWoXV028I4XgpuX/LlrpQIUBAotpSvLrOes52PD6uOucrvaNuUrPSaSln18RL44WE8rZELmqVE1rHfjTJOHJdIPZStSdT9mRU9gztM9U1M92DIugpBfcNI+gACB8fmGvXQ5v1UGboTcGf9u2gs39SNBa08vWe8Leu5cpTiaH6GGZkE489B+vxiNDYmoLA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</Words>
  <Characters>26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ngzhao Hu</dc:creator>
  <cp:lastModifiedBy>SSC Admin Assistant</cp:lastModifiedBy>
  <cp:revision>2</cp:revision>
  <dcterms:created xsi:type="dcterms:W3CDTF">2024-01-16T15:03:00Z</dcterms:created>
  <dcterms:modified xsi:type="dcterms:W3CDTF">2024-01-16T15:03:00Z</dcterms:modified>
</cp:coreProperties>
</file>